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ira Murph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r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urph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17 W Millers Rd Des Plaines 6001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ira.murphy19@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773817066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mma Murph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1/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Weston Fornoff</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14/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